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брико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К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20649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244741" cy="6352673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635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01760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270009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735629" cy="4225490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663290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4012470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239706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995511" cy="6371924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441146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207267" cy="5139890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302584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Абрикосов Артем Камович</dc:creator>
  <dc:language>ru-RU</dc:language>
  <cp:keywords/>
  <dcterms:created xsi:type="dcterms:W3CDTF">2022-12-23T13:15:40Z</dcterms:created>
  <dcterms:modified xsi:type="dcterms:W3CDTF">2022-12-23T13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